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Firefighter Internship Position at Kuwait Fire Department</w:t>
      </w:r>
    </w:p>
    <w:bookmarkEnd w:id="20"/>
    <w:p>
      <w:pPr>
        <w:pStyle w:val="BodyText"/>
      </w:pPr>
      <w:r>
        <w:t xml:space="preserve">Ahmed Al-Mansoori</w:t>
      </w:r>
      <w:r>
        <w:br/>
      </w:r>
      <w:r>
        <w:t xml:space="preserve">Al-Salmiya, Kuwait</w:t>
      </w:r>
      <w:r>
        <w:br/>
      </w:r>
      <w:r>
        <w:t xml:space="preserve">+965 9998 7654</w:t>
      </w:r>
      <w:r>
        <w:br/>
      </w:r>
      <w:r>
        <w:t xml:space="preserve">ahmed.almansoori@email.com</w:t>
      </w:r>
    </w:p>
    <w:p>
      <w:pPr>
        <w:pStyle w:val="BodyText"/>
      </w:pPr>
      <w:r>
        <w:t xml:space="preserve">October 26, 2023</w:t>
      </w:r>
    </w:p>
    <w:p>
      <w:pPr>
        <w:pStyle w:val="BodyText"/>
      </w:pPr>
      <w:r>
        <w:t xml:space="preserve">Hiring Committee</w:t>
      </w:r>
      <w:r>
        <w:br/>
      </w:r>
      <w:r>
        <w:t xml:space="preserve">Kuwait Fire Department</w:t>
      </w:r>
      <w:r>
        <w:br/>
      </w:r>
      <w:r>
        <w:t xml:space="preserve">Al-Shuwaikh Industrial Area, Kuwait City</w:t>
      </w:r>
      <w:r>
        <w:br/>
      </w:r>
      <w:r>
        <w:t xml:space="preserve">State of Kuwait</w:t>
      </w:r>
    </w:p>
    <w:p>
      <w:pPr>
        <w:pStyle w:val="BodyText"/>
      </w:pPr>
      <w:r>
        <w:t xml:space="preserve">Subject: Internship Application for Firefighter Training Program – Kuwait City</w:t>
      </w:r>
    </w:p>
    <w:p>
      <w:pPr>
        <w:pStyle w:val="BodyText"/>
      </w:pPr>
      <w:r>
        <w:t xml:space="preserve">Dear Hiring Committee,</w:t>
      </w:r>
      <w:r>
        <w:t xml:space="preserve"> </w:t>
      </w:r>
      <w:r>
        <w:t xml:space="preserve">I am writing this Internship Application Letter to express my profound enthusiasm for the Firefighter Internship opportunity at the Kuwait Fire Department in Kuwait City. As a dedicated student of Emergency Response Management at Gulf University, I have meticulously prepared myself to contribute meaningfully to the safety and resilience of our nation's most vital urban center. The prospect of serving as an aspiring Firefighter within the prestigious fire services infrastructure of Kuwait City represents not merely a career step, but a deeply personal commitment to protect the community that has shaped my values and aspirations.</w:t>
      </w:r>
      <w:r>
        <w:t xml:space="preserve"> </w:t>
      </w:r>
      <w:r>
        <w:t xml:space="preserve">My decision to pursue firefighting in Kuwait City stems from witnessing firsthand the extraordinary challenges faced by emergency responders during rapid urban expansion. Having grown up amidst the dynamic development of Kuwait City – where iconic skyscrapers rise alongside historic neighborhoods – I understand how critical specialized fire services are for a metropolis balancing tradition with modernity. The unique demands of this environment, including high-density commercial districts, industrial zones housing oil facilities, and culturally significant heritage sites, require Firefighter professionals who grasp both technical precision and cultural sensitivity. It is precisely this complex landscape where the Kuwait Fire Department excels, and I am eager to learn under their renowned mentorship.</w:t>
      </w:r>
      <w:r>
        <w:t xml:space="preserve"> </w:t>
      </w:r>
      <w:r>
        <w:t xml:space="preserve">My academic journey at Gulf University has equipped me with foundational knowledge directly applicable to fire service operations. Coursework in Hazardous Materials Management, Structural Fire Dynamics, and Emergency Medical Response has been complemented by rigorous physical training regimens meeting international standards. Most significantly, I completed a 120-hour certified course in Basic Firefighting Techniques at the National Center for Emergency Services Training (NCES), where I mastered hose deployment procedures, search-and-rescue protocols, and advanced extinguishing methods under simulated high-pressure scenarios. This training included specialized modules addressing Kuwait City's unique fire risks – from electrical fires in modern data centers to hydrocarbon incidents in industrial compounds.</w:t>
      </w:r>
      <w:r>
        <w:t xml:space="preserve"> </w:t>
      </w:r>
      <w:r>
        <w:t xml:space="preserve">Beyond academic qualifications, I have actively sought practical exposure aligned with the Firefighter role. During the summer of 2023, I volunteered with Al-Wafaa Community Safety Initiative, assisting senior Firefighters during routine building inspections across Kuwait City's residential towers. My responsibilities included conducting fire safety audits in high-rises under supervision and educating residents on evacuation protocols – experiences that revealed both the technical demands and human dimensions of firefighting. Witnessing the calm professionalism of veteran Firefighters when responding to a minor chemical spill at a local manufacturing facility solidified my resolve to dedicate myself to this noble profession.</w:t>
      </w:r>
      <w:r>
        <w:t xml:space="preserve"> </w:t>
      </w:r>
      <w:r>
        <w:t xml:space="preserve">I recognize that becoming an effective Firefighter in Kuwait City requires more than technical skills; it necessitates unwavering integrity and cultural intelligence. Having participated in multiple interfaith community service projects across Kuwait, I understand the importance of building trust with diverse populations – a quality essential for gaining public cooperation during emergencies. My fluency in Arabic, English, and basic French (gained through family connections to expatriate communities) enables clear communication with Kuwait City's multicultural residents and visitors. Furthermore, I have completed first aid certification from the Kuwait Red Crescent Society and maintain peak physical condition through daily endurance training – a prerequisite I recognize as non-negotiable for Firefighter roles in our demanding climate.</w:t>
      </w:r>
      <w:r>
        <w:t xml:space="preserve"> </w:t>
      </w:r>
      <w:r>
        <w:t xml:space="preserve">What particularly excites me about this internship is the opportunity to learn directly from Kuwait City's premier emergency response team. The Department's innovative approach to integrating drone technology for fire mapping, its comprehensive community outreach programs, and its emphasis on mental health support for responders resonate deeply with my professional values. I am especially inspired by your recent initiative to establish fire safety protocols for Kuwait City's new Smart City developments – a project where I believe my technical background could contribute meaningfully under expert guidance.</w:t>
      </w:r>
      <w:r>
        <w:t xml:space="preserve"> </w:t>
      </w:r>
      <w:r>
        <w:t xml:space="preserve">My application represents more than an academic pursuit; it is a commitment to serve the people of Kuwait City with honor and expertise. In my 22 years as a resident of this vibrant capital, I have seen how effective fire services protect not just buildings, but the very fabric of our society – preserving homes, businesses, and cultural heritage. As a future Firefighter in this city that has given me so much opportunity, I am prepared to dedicate myself fully to the rigorous training and demanding responsibilities required.</w:t>
      </w:r>
      <w:r>
        <w:t xml:space="preserve"> </w:t>
      </w:r>
      <w:r>
        <w:t xml:space="preserve">Thank you for considering my Internship Application Letter for the Firefighter position. I have attached my resume detailing academic achievements, certifications, and volunteer experience, along with two letters of recommendation from faculty at Gulf University. I welcome the opportunity to discuss how my proactive approach and passion for emergency services align with Kuwait City's fire safety objectives in an interview at your earliest convenience.</w:t>
      </w:r>
      <w:r>
        <w:t xml:space="preserve"> </w:t>
      </w:r>
      <w:r>
        <w:t xml:space="preserve">With profound respect for the noble mission of our Fire Department,</w:t>
      </w:r>
    </w:p>
    <w:p>
      <w:pPr>
        <w:pStyle w:val="BodyText"/>
      </w:pPr>
      <w:r>
        <w:t xml:space="preserve">Sincerely,</w:t>
      </w:r>
      <w:r>
        <w:br/>
      </w:r>
      <w:r>
        <w:br/>
      </w:r>
      <w:r>
        <w:t xml:space="preserve">Ahmed Al-Mansoor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18T22:01:03Z</dcterms:created>
  <dcterms:modified xsi:type="dcterms:W3CDTF">2026-07-18T22:01:03Z</dcterms:modified>
</cp:coreProperties>
</file>

<file path=docProps/custom.xml><?xml version="1.0" encoding="utf-8"?>
<Properties xmlns="http://schemas.openxmlformats.org/officeDocument/2006/custom-properties" xmlns:vt="http://schemas.openxmlformats.org/officeDocument/2006/docPropsVTypes"/>
</file>